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AF2E5" w14:textId="77777777" w:rsidR="001D5D52" w:rsidRPr="001D5D52" w:rsidRDefault="001D5D52" w:rsidP="001D5D52">
      <w:pPr>
        <w:widowControl/>
        <w:shd w:val="clear" w:color="auto" w:fill="FFFFFF"/>
        <w:spacing w:before="225" w:after="225" w:line="240" w:lineRule="auto"/>
        <w:ind w:firstLineChars="0" w:firstLine="1205"/>
        <w:jc w:val="left"/>
        <w:outlineLvl w:val="0"/>
        <w:rPr>
          <w:rFonts w:ascii="Lato" w:hAnsi="Lato" w:cs="宋体"/>
          <w:color w:val="666666"/>
          <w:kern w:val="36"/>
          <w:sz w:val="60"/>
          <w:szCs w:val="60"/>
        </w:rPr>
      </w:pPr>
      <w:r w:rsidRPr="001D5D52">
        <w:rPr>
          <w:rFonts w:ascii="Lato" w:hAnsi="Lato" w:cs="宋体"/>
          <w:color w:val="666666"/>
          <w:kern w:val="36"/>
          <w:sz w:val="60"/>
          <w:szCs w:val="60"/>
        </w:rPr>
        <w:t>Lecture #09</w:t>
      </w:r>
    </w:p>
    <w:p w14:paraId="16851F60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1D5D52">
        <w:rPr>
          <w:rFonts w:ascii="Lato" w:hAnsi="Lato" w:cs="宋体"/>
          <w:color w:val="2D3B45"/>
          <w:kern w:val="0"/>
          <w:sz w:val="43"/>
          <w:szCs w:val="43"/>
        </w:rPr>
        <w:t>Agenda</w:t>
      </w:r>
    </w:p>
    <w:p w14:paraId="0C1153BC" w14:textId="77777777" w:rsidR="001D5D52" w:rsidRPr="001D5D52" w:rsidRDefault="001D5D52" w:rsidP="001D5D52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1D5D52">
        <w:rPr>
          <w:rFonts w:ascii="Lato" w:hAnsi="Lato" w:cs="宋体"/>
          <w:color w:val="2D3B45"/>
          <w:kern w:val="0"/>
          <w:szCs w:val="24"/>
        </w:rPr>
        <w:t>Review Assignment #06</w:t>
      </w:r>
    </w:p>
    <w:p w14:paraId="0FC60D12" w14:textId="77777777" w:rsidR="001D5D52" w:rsidRPr="001D5D52" w:rsidRDefault="001D5D52" w:rsidP="001D5D52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1D5D52">
        <w:rPr>
          <w:rFonts w:ascii="Lato" w:hAnsi="Lato" w:cs="宋体"/>
          <w:color w:val="2D3B45"/>
          <w:kern w:val="0"/>
          <w:szCs w:val="24"/>
        </w:rPr>
        <w:t>Email Service</w:t>
      </w:r>
    </w:p>
    <w:p w14:paraId="3BF020BD" w14:textId="77777777" w:rsidR="001D5D52" w:rsidRPr="001D5D52" w:rsidRDefault="001D5D52" w:rsidP="001D5D52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1D5D52">
        <w:rPr>
          <w:rFonts w:ascii="Lato" w:hAnsi="Lato" w:cs="宋体"/>
          <w:color w:val="2D3B45"/>
          <w:kern w:val="0"/>
          <w:szCs w:val="24"/>
        </w:rPr>
        <w:t xml:space="preserve">Continuous Deployment (GitHub + GitHub Actions + Amazon </w:t>
      </w:r>
      <w:proofErr w:type="spellStart"/>
      <w:r w:rsidRPr="001D5D52">
        <w:rPr>
          <w:rFonts w:ascii="Lato" w:hAnsi="Lato" w:cs="宋体"/>
          <w:color w:val="2D3B45"/>
          <w:kern w:val="0"/>
          <w:szCs w:val="24"/>
        </w:rPr>
        <w:t>CodeDeploy</w:t>
      </w:r>
      <w:proofErr w:type="spellEnd"/>
      <w:r w:rsidRPr="001D5D52">
        <w:rPr>
          <w:rFonts w:ascii="Lato" w:hAnsi="Lato" w:cs="宋体"/>
          <w:color w:val="2D3B45"/>
          <w:kern w:val="0"/>
          <w:szCs w:val="24"/>
        </w:rPr>
        <w:t>)</w:t>
      </w:r>
    </w:p>
    <w:p w14:paraId="0624CB28" w14:textId="77777777" w:rsidR="001D5D52" w:rsidRPr="001D5D52" w:rsidRDefault="001D5D52" w:rsidP="001D5D52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1D5D52">
        <w:rPr>
          <w:rFonts w:ascii="Lato" w:hAnsi="Lato" w:cs="宋体"/>
          <w:color w:val="2D3B45"/>
          <w:kern w:val="0"/>
          <w:szCs w:val="24"/>
        </w:rPr>
        <w:t>Discuss Assignment #07</w:t>
      </w:r>
    </w:p>
    <w:p w14:paraId="4C925E80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1D5D52">
        <w:rPr>
          <w:rFonts w:ascii="Lato" w:hAnsi="Lato" w:cs="宋体"/>
          <w:color w:val="2D3B45"/>
          <w:kern w:val="0"/>
          <w:sz w:val="43"/>
          <w:szCs w:val="43"/>
        </w:rPr>
        <w:t>Demos</w:t>
      </w:r>
    </w:p>
    <w:p w14:paraId="26402B58" w14:textId="77777777" w:rsidR="001D5D52" w:rsidRPr="001D5D52" w:rsidRDefault="001D5D52" w:rsidP="001D5D52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1D5D52">
        <w:rPr>
          <w:rFonts w:ascii="Lato" w:hAnsi="Lato" w:cs="宋体"/>
          <w:color w:val="2D3B45"/>
          <w:kern w:val="0"/>
          <w:szCs w:val="24"/>
        </w:rPr>
        <w:t xml:space="preserve">Continuous Deployment with GitHub, GitHub Actions, and AWS </w:t>
      </w:r>
      <w:proofErr w:type="spellStart"/>
      <w:r w:rsidRPr="001D5D52">
        <w:rPr>
          <w:rFonts w:ascii="Lato" w:hAnsi="Lato" w:cs="宋体"/>
          <w:color w:val="2D3B45"/>
          <w:kern w:val="0"/>
          <w:szCs w:val="24"/>
        </w:rPr>
        <w:t>CodeDeploy</w:t>
      </w:r>
      <w:proofErr w:type="spellEnd"/>
    </w:p>
    <w:p w14:paraId="06CB9674" w14:textId="77777777" w:rsidR="001D5D52" w:rsidRPr="001D5D52" w:rsidRDefault="001D5D52" w:rsidP="001D5D52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1D5D52">
        <w:rPr>
          <w:rFonts w:ascii="Lato" w:hAnsi="Lato" w:cs="宋体"/>
          <w:color w:val="2D3B45"/>
          <w:kern w:val="0"/>
          <w:szCs w:val="24"/>
        </w:rPr>
        <w:t xml:space="preserve">Troubleshooting </w:t>
      </w:r>
      <w:proofErr w:type="spellStart"/>
      <w:r w:rsidRPr="001D5D52">
        <w:rPr>
          <w:rFonts w:ascii="Lato" w:hAnsi="Lato" w:cs="宋体"/>
          <w:color w:val="2D3B45"/>
          <w:kern w:val="0"/>
          <w:szCs w:val="24"/>
        </w:rPr>
        <w:t>CodeDeploy</w:t>
      </w:r>
      <w:proofErr w:type="spellEnd"/>
    </w:p>
    <w:p w14:paraId="4B579E8E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1D5D52">
        <w:rPr>
          <w:rFonts w:ascii="Lato" w:hAnsi="Lato" w:cs="宋体"/>
          <w:color w:val="2D3B45"/>
          <w:kern w:val="0"/>
          <w:sz w:val="43"/>
          <w:szCs w:val="43"/>
        </w:rPr>
        <w:t>Reading</w:t>
      </w:r>
    </w:p>
    <w:p w14:paraId="7B6A932F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1D5D52">
        <w:rPr>
          <w:rFonts w:ascii="Lato" w:hAnsi="Lato" w:cs="宋体"/>
          <w:color w:val="2D3B45"/>
          <w:kern w:val="0"/>
          <w:sz w:val="36"/>
          <w:szCs w:val="36"/>
        </w:rPr>
        <w:t>Emails</w:t>
      </w:r>
    </w:p>
    <w:p w14:paraId="429D7DF7" w14:textId="10C11155" w:rsidR="001D5D52" w:rsidRPr="001D5D52" w:rsidRDefault="001D5D52" w:rsidP="001D5D52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mazon Simple Email Service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EF64B5E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1D5D52">
        <w:rPr>
          <w:rFonts w:ascii="Lato" w:hAnsi="Lato" w:cs="宋体"/>
          <w:color w:val="2D3B45"/>
          <w:kern w:val="0"/>
          <w:sz w:val="36"/>
          <w:szCs w:val="36"/>
        </w:rPr>
        <w:t>GitHub Actions</w:t>
      </w:r>
    </w:p>
    <w:p w14:paraId="39B6186F" w14:textId="59C2A54C" w:rsidR="001D5D52" w:rsidRPr="001D5D52" w:rsidRDefault="001D5D52" w:rsidP="001D5D52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Introduction to GitHub Actions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9D43883" w14:textId="1B4C3006" w:rsidR="001D5D52" w:rsidRPr="001D5D52" w:rsidRDefault="001D5D52" w:rsidP="001D5D52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Managing workflow runs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D88B96D" w14:textId="54DB20BB" w:rsidR="001D5D52" w:rsidRPr="001D5D52" w:rsidRDefault="001D5D52" w:rsidP="001D5D52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Encrypted secrets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13E8183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1D5D52">
        <w:rPr>
          <w:rFonts w:ascii="Lato" w:hAnsi="Lato" w:cs="宋体"/>
          <w:color w:val="2D3B45"/>
          <w:kern w:val="0"/>
          <w:sz w:val="36"/>
          <w:szCs w:val="36"/>
        </w:rPr>
        <w:t>AWS CLI</w:t>
      </w:r>
    </w:p>
    <w:p w14:paraId="55FB3C41" w14:textId="75839BDE" w:rsidR="001D5D52" w:rsidRPr="001D5D52" w:rsidRDefault="001D5D52" w:rsidP="001D5D52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9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CodeDeploy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2437643" w14:textId="54FF901A" w:rsidR="001D5D52" w:rsidRPr="001D5D52" w:rsidRDefault="001D5D52" w:rsidP="001D5D52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S3 API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11CB5D2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1D5D52">
        <w:rPr>
          <w:rFonts w:ascii="Lato" w:hAnsi="Lato" w:cs="宋体"/>
          <w:color w:val="2D3B45"/>
          <w:kern w:val="0"/>
          <w:sz w:val="36"/>
          <w:szCs w:val="36"/>
        </w:rPr>
        <w:t>EC2</w:t>
      </w:r>
    </w:p>
    <w:p w14:paraId="1577E5B9" w14:textId="6B482A68" w:rsidR="001D5D52" w:rsidRPr="001D5D52" w:rsidRDefault="001D5D52" w:rsidP="001D5D52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Instance Metadata and User Data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3B4B908" w14:textId="4A8FC660" w:rsidR="001D5D52" w:rsidRPr="001D5D52" w:rsidRDefault="001D5D52" w:rsidP="001D5D52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anchor="cfn-ec2-instance-userdata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EC2 UserData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72B450B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1D5D52">
        <w:rPr>
          <w:rFonts w:ascii="Lato" w:hAnsi="Lato" w:cs="宋体"/>
          <w:color w:val="2D3B45"/>
          <w:kern w:val="0"/>
          <w:sz w:val="36"/>
          <w:szCs w:val="36"/>
        </w:rPr>
        <w:lastRenderedPageBreak/>
        <w:t>IAM</w:t>
      </w:r>
    </w:p>
    <w:p w14:paraId="1204885F" w14:textId="08BA2E9D" w:rsidR="001D5D52" w:rsidRPr="001D5D52" w:rsidRDefault="001D5D52" w:rsidP="001D5D52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tgtFrame="_blank" w:history="1">
        <w:proofErr w:type="gramStart"/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WS::</w:t>
        </w:r>
        <w:proofErr w:type="gramEnd"/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IAM::Role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2F06207" w14:textId="699AF96D" w:rsidR="001D5D52" w:rsidRPr="001D5D52" w:rsidRDefault="001D5D52" w:rsidP="001D5D52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4" w:tgtFrame="_blank" w:history="1">
        <w:proofErr w:type="gramStart"/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WS::</w:t>
        </w:r>
        <w:proofErr w:type="gramEnd"/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IAM::Policy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AED8540" w14:textId="795FB3DE" w:rsidR="001D5D52" w:rsidRPr="001D5D52" w:rsidRDefault="001D5D52" w:rsidP="001D5D52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5" w:tgtFrame="_blank" w:history="1">
        <w:proofErr w:type="gramStart"/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WS::</w:t>
        </w:r>
        <w:proofErr w:type="gramEnd"/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S3::Bucket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51DD8DE" w14:textId="678453B7" w:rsidR="001D5D52" w:rsidRPr="001D5D52" w:rsidRDefault="001D5D52" w:rsidP="001D5D52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6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Using an IAM Role to Grant Permissions to Applications Running on Amazon EC2 Instances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51596C9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1D5D52">
        <w:rPr>
          <w:rFonts w:ascii="Lato" w:hAnsi="Lato" w:cs="宋体"/>
          <w:color w:val="2D3B45"/>
          <w:kern w:val="0"/>
          <w:sz w:val="36"/>
          <w:szCs w:val="36"/>
        </w:rPr>
        <w:t xml:space="preserve">AWS </w:t>
      </w:r>
      <w:proofErr w:type="spellStart"/>
      <w:r w:rsidRPr="001D5D52">
        <w:rPr>
          <w:rFonts w:ascii="Lato" w:hAnsi="Lato" w:cs="宋体"/>
          <w:color w:val="2D3B45"/>
          <w:kern w:val="0"/>
          <w:sz w:val="36"/>
          <w:szCs w:val="36"/>
        </w:rPr>
        <w:t>CodeDeploy</w:t>
      </w:r>
      <w:proofErr w:type="spellEnd"/>
    </w:p>
    <w:p w14:paraId="38468A91" w14:textId="5A8C8E49" w:rsidR="001D5D52" w:rsidRPr="001D5D52" w:rsidRDefault="001D5D52" w:rsidP="001D5D52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7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WS CodeDeploy AppSpec File Reference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53EA596" w14:textId="5D3B7B8E" w:rsidR="001D5D52" w:rsidRPr="001D5D52" w:rsidRDefault="001D5D52" w:rsidP="001D5D52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8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WS CodeDeploy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F6314DA" w14:textId="0A63335D" w:rsidR="001D5D52" w:rsidRPr="001D5D52" w:rsidRDefault="001D5D52" w:rsidP="001D5D52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9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CodeDeploy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723D33A" w14:textId="77A1CB67" w:rsidR="001D5D52" w:rsidRPr="001D5D52" w:rsidRDefault="001D5D52" w:rsidP="001D5D52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0" w:anchor="welcome-deployment-overview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Overview of CodeDeploy Deployment Types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46B1E5B" w14:textId="150532D2" w:rsidR="001D5D52" w:rsidRPr="001D5D52" w:rsidRDefault="001D5D52" w:rsidP="001D5D52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1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Troubleshooting CodeDeploy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C784B12" w14:textId="77777777" w:rsidR="001D5D52" w:rsidRPr="001D5D52" w:rsidRDefault="001D5D52" w:rsidP="001D5D52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1D5D52">
        <w:rPr>
          <w:rFonts w:ascii="Lato" w:hAnsi="Lato" w:cs="宋体"/>
          <w:color w:val="2D3B45"/>
          <w:kern w:val="0"/>
          <w:sz w:val="36"/>
          <w:szCs w:val="36"/>
        </w:rPr>
        <w:t>CI/CD</w:t>
      </w:r>
    </w:p>
    <w:p w14:paraId="6DE4CC5A" w14:textId="037B5445" w:rsidR="001D5D52" w:rsidRPr="001D5D52" w:rsidRDefault="001D5D52" w:rsidP="001D5D52">
      <w:pPr>
        <w:widowControl/>
        <w:shd w:val="clear" w:color="auto" w:fill="FFFFFF"/>
        <w:spacing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1D5D52">
        <w:rPr>
          <w:rFonts w:ascii="Lato" w:hAnsi="Lato" w:cs="宋体"/>
          <w:i/>
          <w:iCs/>
          <w:color w:val="2D3B45"/>
          <w:kern w:val="0"/>
          <w:szCs w:val="24"/>
          <w:u w:val="single"/>
        </w:rPr>
        <w:t>Note: Access ACM articles using </w:t>
      </w:r>
      <w:hyperlink r:id="rId22" w:tgtFrame="_blank" w:history="1">
        <w:r w:rsidRPr="001D5D52">
          <w:rPr>
            <w:rFonts w:ascii="Lato" w:hAnsi="Lato" w:cs="宋体"/>
            <w:i/>
            <w:iCs/>
            <w:color w:val="0000FF"/>
            <w:kern w:val="0"/>
            <w:szCs w:val="24"/>
            <w:u w:val="single"/>
          </w:rPr>
          <w:t>ACM Digital Library</w:t>
        </w:r>
        <w:r w:rsidRPr="001D5D52">
          <w:rPr>
            <w:rFonts w:ascii="Lato" w:hAnsi="Lato" w:cs="宋体"/>
            <w:i/>
            <w:iCs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D80783A" w14:textId="2D5C9477" w:rsidR="001D5D52" w:rsidRPr="001D5D52" w:rsidRDefault="001D5D52" w:rsidP="001D5D52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3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Manual Work is a Bug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49139B0" w14:textId="53B851F3" w:rsidR="001D5D52" w:rsidRPr="001D5D52" w:rsidRDefault="001D5D52" w:rsidP="001D5D52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4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Continuous Delivery Sounds Great, but Will It Work Here?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25EEF14" w14:textId="612CC45F" w:rsidR="001D5D52" w:rsidRPr="001D5D52" w:rsidRDefault="001D5D52" w:rsidP="001D5D52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5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WS CodeDeploy AppSpec File Reference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F069972" w14:textId="0D765C56" w:rsidR="001D5D52" w:rsidRPr="001D5D52" w:rsidRDefault="001D5D52" w:rsidP="001D5D52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6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AWS CodeDeploy</w:t>
        </w:r>
        <w:r w:rsidRPr="001D5D52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B3999AF" w14:textId="77777777" w:rsidR="001D5D52" w:rsidRPr="001D5D52" w:rsidRDefault="001D5D52" w:rsidP="001D5D52">
      <w:pPr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1095" w:firstLineChars="0" w:firstLine="480"/>
        <w:jc w:val="left"/>
        <w:rPr>
          <w:rFonts w:ascii="Lato" w:hAnsi="Lato" w:cs="宋体"/>
          <w:color w:val="2D3B45"/>
          <w:kern w:val="0"/>
          <w:szCs w:val="24"/>
        </w:rPr>
      </w:pPr>
      <w:hyperlink r:id="rId27" w:tgtFrame="_blank" w:history="1">
        <w:r w:rsidRPr="001D5D52">
          <w:rPr>
            <w:rFonts w:ascii="Lato" w:hAnsi="Lato" w:cs="宋体"/>
            <w:color w:val="0000FF"/>
            <w:kern w:val="0"/>
            <w:szCs w:val="24"/>
            <w:u w:val="single"/>
          </w:rPr>
          <w:t>Using an IAM Role to Grant Permissions to Applications Running on Amazon EC2 Instances</w:t>
        </w:r>
      </w:hyperlink>
    </w:p>
    <w:p w14:paraId="40FD78A0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5751B"/>
    <w:multiLevelType w:val="multilevel"/>
    <w:tmpl w:val="C41A9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890DED"/>
    <w:multiLevelType w:val="multilevel"/>
    <w:tmpl w:val="F73A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3D6749"/>
    <w:multiLevelType w:val="multilevel"/>
    <w:tmpl w:val="57E20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6E1867"/>
    <w:multiLevelType w:val="multilevel"/>
    <w:tmpl w:val="AB928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E92A99"/>
    <w:multiLevelType w:val="multilevel"/>
    <w:tmpl w:val="B55AF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B13786"/>
    <w:multiLevelType w:val="multilevel"/>
    <w:tmpl w:val="95EA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066AE1"/>
    <w:multiLevelType w:val="multilevel"/>
    <w:tmpl w:val="35288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6A0AFC"/>
    <w:multiLevelType w:val="multilevel"/>
    <w:tmpl w:val="2B720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412A93"/>
    <w:multiLevelType w:val="multilevel"/>
    <w:tmpl w:val="2280E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742794">
    <w:abstractNumId w:val="8"/>
  </w:num>
  <w:num w:numId="2" w16cid:durableId="175384271">
    <w:abstractNumId w:val="0"/>
  </w:num>
  <w:num w:numId="3" w16cid:durableId="371659481">
    <w:abstractNumId w:val="6"/>
  </w:num>
  <w:num w:numId="4" w16cid:durableId="981083695">
    <w:abstractNumId w:val="7"/>
  </w:num>
  <w:num w:numId="5" w16cid:durableId="131295416">
    <w:abstractNumId w:val="1"/>
  </w:num>
  <w:num w:numId="6" w16cid:durableId="907111796">
    <w:abstractNumId w:val="3"/>
  </w:num>
  <w:num w:numId="7" w16cid:durableId="1515800988">
    <w:abstractNumId w:val="2"/>
  </w:num>
  <w:num w:numId="8" w16cid:durableId="721097234">
    <w:abstractNumId w:val="5"/>
  </w:num>
  <w:num w:numId="9" w16cid:durableId="20152582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czsTQ3MDKxMLNQ0lEKTi0uzszPAykwrAUAjcNlkiwAAAA="/>
  </w:docVars>
  <w:rsids>
    <w:rsidRoot w:val="00081E1B"/>
    <w:rsid w:val="00081E1B"/>
    <w:rsid w:val="001D5D52"/>
    <w:rsid w:val="007E0C40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A7958A-1A1C-44F4-AC9D-91E2FF5EE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3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ithub.com/en/actions/reference/encrypted-secrets" TargetMode="External"/><Relationship Id="rId13" Type="http://schemas.openxmlformats.org/officeDocument/2006/relationships/hyperlink" Target="https://docs.aws.amazon.com/AWSCloudFormation/latest/UserGuide/aws-resource-iam-role.html" TargetMode="External"/><Relationship Id="rId18" Type="http://schemas.openxmlformats.org/officeDocument/2006/relationships/hyperlink" Target="http://docs.aws.amazon.com/codedeploy/latest/userguide/welcome.html" TargetMode="External"/><Relationship Id="rId26" Type="http://schemas.openxmlformats.org/officeDocument/2006/relationships/hyperlink" Target="http://docs.aws.amazon.com/codedeploy/latest/userguide/welcome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aws.amazon.com/codedeploy/latest/userguide/troubleshooting.html" TargetMode="External"/><Relationship Id="rId7" Type="http://schemas.openxmlformats.org/officeDocument/2006/relationships/hyperlink" Target="https://docs.github.com/en/actions/managing-workflow-runs" TargetMode="External"/><Relationship Id="rId12" Type="http://schemas.openxmlformats.org/officeDocument/2006/relationships/hyperlink" Target="https://docs.aws.amazon.com/AWSCloudFormation/latest/UserGuide/aws-properties-ec2-instance.html" TargetMode="External"/><Relationship Id="rId17" Type="http://schemas.openxmlformats.org/officeDocument/2006/relationships/hyperlink" Target="http://docs.aws.amazon.com/codedeploy/latest/userguide/app-spec-ref.html" TargetMode="External"/><Relationship Id="rId25" Type="http://schemas.openxmlformats.org/officeDocument/2006/relationships/hyperlink" Target="http://docs.aws.amazon.com/codedeploy/latest/userguide/app-spec-ref.html" TargetMode="External"/><Relationship Id="rId2" Type="http://schemas.openxmlformats.org/officeDocument/2006/relationships/styles" Target="styles.xml"/><Relationship Id="rId16" Type="http://schemas.openxmlformats.org/officeDocument/2006/relationships/hyperlink" Target="http://docs.aws.amazon.com/IAM/latest/UserGuide/id_roles_use_switch-role-ec2.html" TargetMode="External"/><Relationship Id="rId20" Type="http://schemas.openxmlformats.org/officeDocument/2006/relationships/hyperlink" Target="https://docs.aws.amazon.com/codedeploy/latest/userguide/welcome.html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actions/learn-github-actions/introduction-to-github-actions" TargetMode="External"/><Relationship Id="rId11" Type="http://schemas.openxmlformats.org/officeDocument/2006/relationships/hyperlink" Target="http://docs.aws.amazon.com/AWSEC2/latest/UserGuide/ec2-instance-metadata.html" TargetMode="External"/><Relationship Id="rId24" Type="http://schemas.openxmlformats.org/officeDocument/2006/relationships/hyperlink" Target="https://queue.acm.org/detail.cfm?id=3190610" TargetMode="External"/><Relationship Id="rId5" Type="http://schemas.openxmlformats.org/officeDocument/2006/relationships/hyperlink" Target="https://aws.amazon.com/ses/" TargetMode="External"/><Relationship Id="rId15" Type="http://schemas.openxmlformats.org/officeDocument/2006/relationships/hyperlink" Target="https://docs.aws.amazon.com/AWSCloudFormation/latest/UserGuide/aws-properties-s3-bucket.html" TargetMode="External"/><Relationship Id="rId23" Type="http://schemas.openxmlformats.org/officeDocument/2006/relationships/hyperlink" Target="https://queue.acm.org/detail.cfm?id=3197520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cs.aws.amazon.com/cli/latest/reference/s3api/index.html" TargetMode="External"/><Relationship Id="rId19" Type="http://schemas.openxmlformats.org/officeDocument/2006/relationships/hyperlink" Target="https://docs.aws.amazon.com/codedeploy/latest/userguide/welcom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aws.amazon.com/cli/latest/reference/deploy/index.html" TargetMode="External"/><Relationship Id="rId14" Type="http://schemas.openxmlformats.org/officeDocument/2006/relationships/hyperlink" Target="https://docs.aws.amazon.com/AWSCloudFormation/latest/UserGuide/aws-resource-iam-policy.html" TargetMode="External"/><Relationship Id="rId22" Type="http://schemas.openxmlformats.org/officeDocument/2006/relationships/hyperlink" Target="https://library.northeastern.edu/research/resources/items/acm-digital-library" TargetMode="External"/><Relationship Id="rId27" Type="http://schemas.openxmlformats.org/officeDocument/2006/relationships/hyperlink" Target="http://docs.aws.amazon.com/IAM/latest/UserGuide/id_roles_use_switch-role-ec2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6</Words>
  <Characters>2885</Characters>
  <Application>Microsoft Office Word</Application>
  <DocSecurity>0</DocSecurity>
  <Lines>24</Lines>
  <Paragraphs>6</Paragraphs>
  <ScaleCrop>false</ScaleCrop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4-19T16:00:00Z</dcterms:created>
  <dcterms:modified xsi:type="dcterms:W3CDTF">2022-04-19T16:01:00Z</dcterms:modified>
</cp:coreProperties>
</file>